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bookmarkStart w:id="0" w:name="_GoBack"/>
            <w:bookmarkEnd w:id="0"/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1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ring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Boot and module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ReactJ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-s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ement workload and a 20% increase in revenu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Till date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20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0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 New 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 xml:space="preserve">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 xml:space="preserve">Part Time 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40"/>
              <w:gridCol w:w="6120"/>
              <w:gridCol w:w="5473"/>
            </w:tblGrid>
            <w:tr w14:paraId="155760B0">
              <w:tc>
                <w:tcPr>
                  <w:tcW w:w="2140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6120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(Online) | 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B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IGNOU (Correspondence) | 2018 – 2021 | CGPA: 6.75</w:t>
            </w:r>
          </w:p>
          <w:p w14:paraId="26BAA01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NIIT (Cloud and Mobile Software Engineering in Web Development)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from NIIT | 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</w:tbl>
    <w:p w14:paraId="336F83DF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1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8F36EB6"/>
    <w:rsid w:val="39093C9F"/>
    <w:rsid w:val="395B6028"/>
    <w:rsid w:val="3A021CB9"/>
    <w:rsid w:val="3A52592F"/>
    <w:rsid w:val="3A8A671A"/>
    <w:rsid w:val="3AFE0C57"/>
    <w:rsid w:val="3B34332F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E7FEA53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8724169"/>
    <w:rsid w:val="78A83684"/>
    <w:rsid w:val="78AA6B87"/>
    <w:rsid w:val="78AF6EF2"/>
    <w:rsid w:val="78BB7BE1"/>
    <w:rsid w:val="793357E6"/>
    <w:rsid w:val="797D10DD"/>
    <w:rsid w:val="797E23E2"/>
    <w:rsid w:val="798A4480"/>
    <w:rsid w:val="79DA230D"/>
    <w:rsid w:val="79EA1711"/>
    <w:rsid w:val="79F3E7A1"/>
    <w:rsid w:val="7ABA0AE5"/>
    <w:rsid w:val="7B3559DB"/>
    <w:rsid w:val="7B585393"/>
    <w:rsid w:val="7B5C60F0"/>
    <w:rsid w:val="7B5F4AF6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E4D4360"/>
    <w:rsid w:val="7E4D606C"/>
    <w:rsid w:val="7E753F6F"/>
    <w:rsid w:val="7EA71A11"/>
    <w:rsid w:val="7EB96EE8"/>
    <w:rsid w:val="7EC5068B"/>
    <w:rsid w:val="7ED379A0"/>
    <w:rsid w:val="7EF1736A"/>
    <w:rsid w:val="7F7D23B8"/>
    <w:rsid w:val="7FA6577A"/>
    <w:rsid w:val="7FBFE75C"/>
    <w:rsid w:val="9BFF1EE2"/>
    <w:rsid w:val="9CF46715"/>
    <w:rsid w:val="B77F2670"/>
    <w:rsid w:val="CBE77703"/>
    <w:rsid w:val="CF6EDD16"/>
    <w:rsid w:val="D37E228D"/>
    <w:rsid w:val="D3ED2358"/>
    <w:rsid w:val="DEFF84E8"/>
    <w:rsid w:val="DF3E6B52"/>
    <w:rsid w:val="DF7FDA83"/>
    <w:rsid w:val="E2FFB07D"/>
    <w:rsid w:val="ECDF6DF3"/>
    <w:rsid w:val="EF3E1954"/>
    <w:rsid w:val="EF7D6C7D"/>
    <w:rsid w:val="F77F4FFD"/>
    <w:rsid w:val="FB6529EA"/>
    <w:rsid w:val="FDBBC45E"/>
    <w:rsid w:val="FEDA5AF2"/>
    <w:rsid w:val="FEFBFE8D"/>
    <w:rsid w:val="FFB70A6B"/>
    <w:rsid w:val="FFEFB3E6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Version="6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0</TotalTime>
  <ScaleCrop>false</ScaleCrop>
  <LinksUpToDate>false</LinksUpToDate>
  <CharactersWithSpaces>5573</CharactersWithSpaces>
  <Application>WPS Office_6.14.0.8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5T04:08:00Z</dcterms:created>
  <dc:creator>Preeti Arora</dc:creator>
  <cp:lastModifiedBy>UjjwalPandey</cp:lastModifiedBy>
  <dcterms:modified xsi:type="dcterms:W3CDTF">2025-06-24T12:58:34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4.0.8718</vt:lpwstr>
  </property>
  <property fmtid="{D5CDD505-2E9C-101B-9397-08002B2CF9AE}" pid="3" name="ICV">
    <vt:lpwstr>9241BABCE0934764B097FDF2CCA3B51E_12</vt:lpwstr>
  </property>
</Properties>
</file>